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Нухова Камилла 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991012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1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983865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002312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2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996654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984636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041759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986236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005548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983831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970159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0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980595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2966472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2992648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3014518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4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3007114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2991054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1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2736774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2741321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2724336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2726523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2712933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2740811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2762931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271659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2740811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Нухова Камилла Руслановна</dc:creator>
  <dc:language>ru-RU</dc:language>
  <cp:keywords/>
  <dcterms:created xsi:type="dcterms:W3CDTF">2025-08-16T09:33:57Z</dcterms:created>
  <dcterms:modified xsi:type="dcterms:W3CDTF">2025-08-16T09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